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36CA8082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</w:t>
      </w:r>
      <w:r w:rsidR="001F324E">
        <w:rPr>
          <w:noProof/>
        </w:rPr>
        <w:t>with JS</w:t>
      </w:r>
    </w:p>
    <w:p w14:paraId="426A7780" w14:textId="6DCB1C0D" w:rsidR="00485979" w:rsidRDefault="00485979" w:rsidP="00485979">
      <w:pPr>
        <w:pStyle w:val="Body"/>
        <w:ind w:left="360"/>
        <w:jc w:val="center"/>
        <w:rPr>
          <w:rStyle w:val="Hyperlink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485979">
          <w:rPr>
            <w:rStyle w:val="Hyperlink"/>
            <w:rFonts w:asciiTheme="minorHAnsi" w:hAnsiTheme="minorHAnsi" w:cstheme="minorHAnsi"/>
          </w:rPr>
          <w:t>"</w:t>
        </w:r>
        <w:r w:rsidRPr="00485979">
          <w:rPr>
            <w:rStyle w:val="Hyperlink"/>
          </w:rPr>
          <w:t>Back-End Technologies Basics</w:t>
        </w:r>
        <w:r w:rsidRPr="0048597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3B6F4741" w14:textId="77777777" w:rsidR="00485979" w:rsidRPr="00876543" w:rsidRDefault="00485979" w:rsidP="007C5585">
      <w:pPr>
        <w:jc w:val="center"/>
      </w:pPr>
    </w:p>
    <w:p w14:paraId="61CD141D" w14:textId="1948D25E" w:rsidR="00FF1586" w:rsidRPr="00FB1405" w:rsidRDefault="00FF1586" w:rsidP="00252BA9">
      <w:pPr>
        <w:ind w:firstLine="426"/>
        <w:jc w:val="center"/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</w:t>
      </w:r>
      <w:r w:rsidRPr="00252BA9">
        <w:rPr>
          <w:rFonts w:cstheme="minorHAnsi"/>
        </w:rPr>
        <w:t xml:space="preserve">the </w:t>
      </w:r>
      <w:r w:rsidR="00252BA9" w:rsidRPr="00252BA9">
        <w:rPr>
          <w:rStyle w:val="CodeChar"/>
          <w:rFonts w:asciiTheme="minorHAnsi" w:hAnsiTheme="minorHAnsi" w:cstheme="minorHAnsi"/>
        </w:rPr>
        <w:t>object</w:t>
      </w:r>
      <w:r w:rsidRPr="00252BA9">
        <w:rPr>
          <w:rFonts w:cstheme="minorHAnsi"/>
        </w:rPr>
        <w:t>/</w:t>
      </w:r>
      <w:r w:rsidRPr="00252BA9">
        <w:rPr>
          <w:rStyle w:val="CodeChar"/>
          <w:rFonts w:asciiTheme="minorHAnsi" w:hAnsiTheme="minorHAnsi" w:cstheme="minorHAnsi"/>
        </w:rPr>
        <w:t>function</w:t>
      </w:r>
      <w:r w:rsidRPr="00FB1405">
        <w:rPr>
          <w:noProof/>
        </w:rPr>
        <w:t xml:space="preserve"> </w:t>
      </w:r>
      <w:r w:rsidRPr="00FB1405">
        <w:t>you are testing.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485979">
        <w:rPr>
          <w:rStyle w:val="CodeChar"/>
          <w:rFonts w:asciiTheme="minorHAnsi" w:hAnsiTheme="minorHAnsi" w:cstheme="minorHAnsi"/>
        </w:rPr>
        <w:t xml:space="preserve">return </w:t>
      </w:r>
      <w:r w:rsidRPr="00D756E9">
        <w:rPr>
          <w:rStyle w:val="CodeChar"/>
        </w:rPr>
        <w:t>undefined</w:t>
      </w:r>
      <w:r w:rsidRPr="00D756E9">
        <w:t xml:space="preserve">. If the parameter is a string </w:t>
      </w:r>
      <w:r w:rsidRPr="00E61630">
        <w:rPr>
          <w:rStyle w:val="CodeChar"/>
          <w:rFonts w:asciiTheme="minorHAnsi" w:hAnsiTheme="minorHAnsi" w:cstheme="minorHAnsi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E61630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E61630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6E435A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E435A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6E435A">
              <w:rPr>
                <w:rFonts w:ascii="Consolas" w:eastAsia="Times New Roman" w:hAnsi="Consolas" w:cs="Consolas"/>
                <w:i/>
                <w:iCs/>
                <w:noProof/>
              </w:rPr>
              <w:t>isOddOrEven</w:t>
            </w:r>
            <w:r w:rsidRPr="006E435A">
              <w:rPr>
                <w:rFonts w:ascii="Consolas" w:eastAsia="Times New Roman" w:hAnsi="Consolas" w:cs="Consolas"/>
                <w:noProof/>
              </w:rPr>
              <w:t>(string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typeof(string) !== 'string'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string.length % 2 === 0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even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odd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FC74F2">
        <w:rPr>
          <w:rStyle w:val="CodeChar"/>
          <w:rFonts w:asciiTheme="minorHAnsi" w:hAnsiTheme="minorHAnsi" w:cstheme="minorHAnsi"/>
          <w:b w:val="0"/>
          <w:bCs/>
        </w:rPr>
        <w:t>type</w:t>
      </w:r>
      <w:r w:rsidRPr="002E46BA">
        <w:rPr>
          <w:rStyle w:val="CodeChar"/>
          <w:rFonts w:asciiTheme="minorHAnsi" w:hAnsiTheme="minorHAnsi" w:cstheme="minorHAnsi"/>
        </w:rPr>
        <w:t xml:space="preserve"> </w:t>
      </w:r>
      <w:r w:rsidRPr="00205507">
        <w:rPr>
          <w:rStyle w:val="CodeChar"/>
        </w:rPr>
        <w:t>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A41A93">
        <w:rPr>
          <w:rStyle w:val="CodeChar"/>
          <w:rFonts w:asciiTheme="minorHAnsi" w:hAnsiTheme="minorHAnsi" w:cstheme="minorHAnsi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A41A93">
        <w:rPr>
          <w:rStyle w:val="CodeChar"/>
          <w:rFonts w:asciiTheme="minorHAnsi" w:hAnsiTheme="minorHAnsi" w:cstheme="minorHAnsi"/>
        </w:rPr>
        <w:t xml:space="preserve">return </w:t>
      </w:r>
      <w:r w:rsidRPr="00205507">
        <w:rPr>
          <w:rStyle w:val="CodeChar"/>
        </w:rPr>
        <w:t>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4DC520F4" w:rsidR="00FF1586" w:rsidRPr="00205507" w:rsidRDefault="00FF1586" w:rsidP="00B51E4C">
      <w:pPr>
        <w:pStyle w:val="ListParagraph"/>
        <w:numPr>
          <w:ilvl w:val="0"/>
          <w:numId w:val="5"/>
        </w:numPr>
      </w:pPr>
      <w:r w:rsidRPr="00205507">
        <w:t xml:space="preserve">One where we pass a string with </w:t>
      </w:r>
      <w:r w:rsidRPr="00B51E4C">
        <w:rPr>
          <w:b/>
        </w:rPr>
        <w:t>even</w:t>
      </w:r>
      <w:r w:rsidR="008530F2" w:rsidRPr="00205507">
        <w:t xml:space="preserve"> length;</w:t>
      </w:r>
    </w:p>
    <w:p w14:paraId="2469EAF0" w14:textId="7A2A784B" w:rsidR="00FF1586" w:rsidRPr="00B51E4C" w:rsidRDefault="00FF1586" w:rsidP="00B51E4C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And one where we pass a string with an </w:t>
      </w:r>
      <w:r w:rsidRPr="00B51E4C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lastRenderedPageBreak/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4ADD7F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="008664E5">
        <w:rPr>
          <w:b/>
          <w:noProof/>
        </w:rPr>
        <w:t xml:space="preserve"> </w:t>
      </w:r>
      <w:r w:rsidR="008664E5" w:rsidRPr="000F4D4F">
        <w:rPr>
          <w:bCs/>
          <w:noProof/>
        </w:rPr>
        <w:t>–</w:t>
      </w:r>
      <w:r w:rsidR="008664E5">
        <w:rPr>
          <w:b/>
          <w:noProof/>
        </w:rPr>
        <w:t xml:space="preserve"> </w:t>
      </w:r>
      <w:r w:rsidRPr="009A5F62">
        <w:rPr>
          <w:noProof/>
        </w:rPr>
        <w:t xml:space="preserve">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C20843">
        <w:rPr>
          <w:rStyle w:val="CodeChar"/>
          <w:rFonts w:asciiTheme="minorHAnsi" w:hAnsiTheme="minorHAnsi" w:cstheme="minorHAnsi"/>
        </w:rPr>
        <w:t>return</w:t>
      </w:r>
      <w:r w:rsidRPr="009A5F62">
        <w:rPr>
          <w:rStyle w:val="CodeChar"/>
        </w:rPr>
        <w:t xml:space="preserve"> undefined</w:t>
      </w:r>
      <w:r w:rsidRPr="009A5F62">
        <w:rPr>
          <w:noProof/>
        </w:rPr>
        <w:t>.</w:t>
      </w:r>
    </w:p>
    <w:p w14:paraId="5F43568B" w14:textId="06C50E6E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="00912A38">
        <w:rPr>
          <w:noProof/>
        </w:rPr>
        <w:t xml:space="preserve">, </w:t>
      </w:r>
      <w:r w:rsidRPr="009A5F62">
        <w:rPr>
          <w:noProof/>
        </w:rPr>
        <w:t xml:space="preserve">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3748511C" w:rsidR="00FF1586" w:rsidRPr="00912A38" w:rsidRDefault="00FF1586" w:rsidP="003B142B">
      <w:pPr>
        <w:pStyle w:val="ListParagraph"/>
        <w:numPr>
          <w:ilvl w:val="1"/>
          <w:numId w:val="3"/>
        </w:numPr>
        <w:rPr>
          <w:rFonts w:cstheme="minorHAnsi"/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the </w:t>
      </w:r>
      <w:r w:rsidRPr="00912A38">
        <w:rPr>
          <w:rStyle w:val="CodeChar"/>
          <w:rFonts w:asciiTheme="minorHAnsi" w:hAnsiTheme="minorHAnsi" w:cstheme="minorHAnsi"/>
        </w:rPr>
        <w:t>character at the specified index</w:t>
      </w:r>
      <w:r w:rsidRPr="00912A38">
        <w:rPr>
          <w:rFonts w:cstheme="minorHAnsi"/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430BBF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430BBF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430BBF">
              <w:rPr>
                <w:rFonts w:ascii="Consolas" w:eastAsia="Times New Roman" w:hAnsi="Consolas" w:cs="Consolas"/>
                <w:i/>
                <w:iCs/>
                <w:noProof/>
              </w:rPr>
              <w:t>lookupChar</w:t>
            </w:r>
            <w:r w:rsidRPr="00430BBF">
              <w:rPr>
                <w:rFonts w:ascii="Consolas" w:eastAsia="Times New Roman" w:hAnsi="Consolas" w:cs="Consolas"/>
                <w:noProof/>
              </w:rPr>
              <w:t>(string, index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typeof(string) !== 'string' || !Number.isInteger(index)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string.length &lt;= index || index &lt; 0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"Incorrect index"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string.charAt(index)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77352BD4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</w:t>
      </w:r>
      <w:r w:rsidR="00E04DC7">
        <w:rPr>
          <w:noProof/>
        </w:rPr>
        <w:t xml:space="preserve">can </w:t>
      </w:r>
      <w:r w:rsidRPr="00321A8D">
        <w:rPr>
          <w:noProof/>
        </w:rPr>
        <w:t xml:space="preserve">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</w:t>
      </w:r>
      <w:r w:rsidR="0073437E">
        <w:rPr>
          <w:noProof/>
        </w:rPr>
        <w:t>'</w:t>
      </w:r>
      <w:r w:rsidRPr="00321A8D">
        <w:rPr>
          <w:noProof/>
        </w:rPr>
        <w:t xml:space="preserve">t protect us from being passed a </w:t>
      </w:r>
      <w:r w:rsidRPr="0073437E">
        <w:rPr>
          <w:rStyle w:val="CodeChar"/>
          <w:rFonts w:asciiTheme="minorHAnsi" w:hAnsiTheme="minorHAnsi" w:cstheme="minorHAnsi"/>
        </w:rPr>
        <w:t>floating-point number</w:t>
      </w:r>
      <w:r w:rsidRPr="0073437E">
        <w:rPr>
          <w:rFonts w:cstheme="minorHAnsi"/>
          <w:noProof/>
        </w:rPr>
        <w:t>.</w:t>
      </w:r>
      <w:r w:rsidRPr="00321A8D">
        <w:rPr>
          <w:noProof/>
        </w:rPr>
        <w:t xml:space="preserve">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</w:t>
      </w:r>
      <w:r w:rsidR="00B20806">
        <w:rPr>
          <w:noProof/>
        </w:rPr>
        <w:t>'</w:t>
      </w:r>
      <w:r w:rsidRPr="00321A8D">
        <w:rPr>
          <w:noProof/>
        </w:rPr>
        <w:t>t work as indexes.</w:t>
      </w:r>
    </w:p>
    <w:p w14:paraId="59C6C3FC" w14:textId="5C1D41E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="00B20806">
        <w:rPr>
          <w:noProof/>
        </w:rPr>
        <w:t xml:space="preserve"> –</w:t>
      </w:r>
      <w:r w:rsidRPr="00076C1F">
        <w:rPr>
          <w:noProof/>
        </w:rPr>
        <w:t xml:space="preserve">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B20806" w:rsidRPr="00B20806">
        <w:rPr>
          <w:bCs/>
          <w:noProof/>
        </w:rPr>
        <w:t>,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2330DA6A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</w:t>
      </w:r>
      <w:r w:rsidR="00B20806">
        <w:rPr>
          <w:noProof/>
        </w:rPr>
        <w:t>–</w:t>
      </w:r>
      <w:r w:rsidR="00B20806" w:rsidRPr="00076C1F">
        <w:rPr>
          <w:noProof/>
        </w:rPr>
        <w:t xml:space="preserve">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1B0B3D23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</w:t>
      </w:r>
      <w:r w:rsidR="00AC3740">
        <w:rPr>
          <w:noProof/>
        </w:rPr>
        <w:t>–</w:t>
      </w:r>
      <w:r w:rsidR="00AC3740" w:rsidRPr="00076C1F">
        <w:rPr>
          <w:noProof/>
        </w:rPr>
        <w:t xml:space="preserve"> </w:t>
      </w:r>
      <w:r w:rsidRPr="006D14AA">
        <w:rPr>
          <w:noProof/>
        </w:rPr>
        <w:t xml:space="preserve">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1BE925C5" w14:textId="11175652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lastRenderedPageBreak/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</w:p>
    <w:p w14:paraId="5A5AB368" w14:textId="47573593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</w:p>
    <w:p w14:paraId="64A18980" w14:textId="045E0FE2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rPr>
          <w:noProof/>
        </w:rPr>
        <w:t xml:space="preserve">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2424E2D8" w14:textId="77AF1234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361F4F29" w14:textId="125A51E0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</w:p>
    <w:p w14:paraId="6A2CB7CD" w14:textId="740D789C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t xml:space="preserve"> A function that accepts </w:t>
      </w:r>
      <w:r w:rsidRPr="006D14AA">
        <w:rPr>
          <w:b/>
        </w:rPr>
        <w:t>two</w:t>
      </w:r>
      <w:r w:rsidRPr="006D14AA">
        <w:t xml:space="preserve"> parameters</w:t>
      </w:r>
    </w:p>
    <w:p w14:paraId="5094207E" w14:textId="2E03B0F4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5DAF66A0" w14:textId="5EA84B6B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>.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61484D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1484D">
              <w:rPr>
                <w:rFonts w:ascii="Consolas" w:eastAsia="Times New Roman" w:hAnsi="Consolas" w:cs="Consolas"/>
                <w:noProof/>
              </w:rPr>
              <w:t>let mathEnforcer =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addFive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+ 5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btractTen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- 10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m: function (num1, num2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1) !== 'number' || typeof(num2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1 + num2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1484D">
              <w:rPr>
                <w:rFonts w:ascii="Consolas" w:eastAsia="Times New Roman" w:hAnsi="Consolas" w:cs="Consolas"/>
                <w:noProof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567E3E">
        <w:rPr>
          <w:rStyle w:val="CodeChar"/>
          <w:rFonts w:asciiTheme="minorHAnsi" w:hAnsiTheme="minorHAnsi" w:cstheme="minorHAnsi"/>
        </w:rPr>
        <w:t xml:space="preserve">nested </w:t>
      </w:r>
      <w:r w:rsidR="00145A8E" w:rsidRPr="00567E3E">
        <w:rPr>
          <w:rStyle w:val="CodeChar"/>
          <w:rFonts w:asciiTheme="minorHAnsi" w:hAnsiTheme="minorHAnsi" w:cstheme="minorHAnsi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lastRenderedPageBreak/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6C1AA3D6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>use Chai</w:t>
      </w:r>
      <w:r w:rsidR="00F2075F">
        <w:t>'</w:t>
      </w:r>
      <w:r w:rsidRPr="00145A8E">
        <w:t xml:space="preserve">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3467FC58" w14:textId="40CC3198" w:rsidR="003631A2" w:rsidRDefault="003631A2" w:rsidP="003631A2">
      <w:pPr>
        <w:pStyle w:val="Heading2"/>
        <w:numPr>
          <w:ilvl w:val="0"/>
          <w:numId w:val="8"/>
        </w:numPr>
        <w:ind w:left="426" w:hanging="426"/>
      </w:pPr>
      <w:r>
        <w:t>Array Analyzer</w:t>
      </w:r>
    </w:p>
    <w:p w14:paraId="53AA2037" w14:textId="0B192739" w:rsidR="00A25050" w:rsidRDefault="00A25050" w:rsidP="00A25050">
      <w:r w:rsidRPr="00A25050">
        <w:rPr>
          <w:rFonts w:cstheme="minorHAnsi"/>
        </w:rPr>
        <w:t xml:space="preserve">Write </w:t>
      </w:r>
      <w:r w:rsidRPr="00A25050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>
        <w:rPr>
          <w:b/>
        </w:rPr>
        <w:t>takes an array as an input and returns an object with the following properties based on the array's elements</w:t>
      </w:r>
      <w:r>
        <w:t>:</w:t>
      </w:r>
    </w:p>
    <w:p w14:paraId="7B253AC2" w14:textId="46A66D66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</w:t>
      </w:r>
      <w:r w:rsidRPr="00A25050">
        <w:rPr>
          <w:rFonts w:ascii="Consolas" w:hAnsi="Consolas"/>
          <w:b/>
          <w:bCs/>
          <w:lang w:val="bg-BG"/>
        </w:rPr>
        <w:t>i</w:t>
      </w:r>
      <w:r>
        <w:rPr>
          <w:rFonts w:ascii="Consolas" w:hAnsi="Consolas"/>
          <w:b/>
          <w:bCs/>
          <w:lang w:val="bg-BG"/>
        </w:rPr>
        <w:t>n</w:t>
      </w:r>
      <w:r w:rsidRPr="00A25050">
        <w:rPr>
          <w:rFonts w:cstheme="minorHAnsi"/>
          <w:lang w:val="bg-BG"/>
        </w:rPr>
        <w:t xml:space="preserve"> – </w:t>
      </w:r>
      <w:r>
        <w:rPr>
          <w:rFonts w:cstheme="minorHAnsi"/>
          <w:lang w:val="bg-BG"/>
        </w:rPr>
        <w:t>the smallest number in the array</w:t>
      </w:r>
    </w:p>
    <w:p w14:paraId="4F293905" w14:textId="3AD653AE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A25050">
        <w:rPr>
          <w:rFonts w:ascii="Consolas" w:hAnsi="Consolas"/>
          <w:b/>
          <w:bCs/>
          <w:lang w:val="bg-BG"/>
        </w:rPr>
        <w:t>max</w:t>
      </w:r>
      <w:r w:rsidRPr="003263F9">
        <w:rPr>
          <w:rFonts w:cstheme="minorHAnsi"/>
          <w:lang w:val="bg-BG"/>
        </w:rPr>
        <w:t xml:space="preserve"> – the largest number in the array</w:t>
      </w:r>
    </w:p>
    <w:p w14:paraId="65064503" w14:textId="42D8DAD7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cstheme="minorHAnsi"/>
          <w:lang w:val="bg-BG"/>
        </w:rPr>
      </w:pPr>
      <w:r w:rsidRPr="00A25050">
        <w:rPr>
          <w:rFonts w:ascii="Consolas" w:hAnsi="Consolas"/>
          <w:b/>
          <w:bCs/>
          <w:lang w:val="bg-BG"/>
        </w:rPr>
        <w:t>length</w:t>
      </w:r>
      <w:r w:rsidRPr="00A25050">
        <w:rPr>
          <w:rFonts w:cstheme="minorHAnsi"/>
          <w:lang w:val="bg-BG"/>
        </w:rPr>
        <w:t xml:space="preserve"> – the number of elements in the array</w:t>
      </w:r>
    </w:p>
    <w:p w14:paraId="5B558E46" w14:textId="77777777" w:rsidR="008049DC" w:rsidRDefault="00E7358B" w:rsidP="00A25050">
      <w:pPr>
        <w:rPr>
          <w:rFonts w:cstheme="minorHAnsi"/>
          <w:b/>
          <w:bCs/>
        </w:rPr>
      </w:pPr>
      <w:r>
        <w:t xml:space="preserve">If the input is not an array or the array is empty, the function should return </w:t>
      </w:r>
      <w:r w:rsidRPr="00E7358B">
        <w:rPr>
          <w:rFonts w:ascii="Consolas" w:hAnsi="Consolas"/>
          <w:b/>
          <w:bCs/>
        </w:rPr>
        <w:t>undefined</w:t>
      </w:r>
      <w:r w:rsidRPr="00E7358B">
        <w:rPr>
          <w:rFonts w:cstheme="minorHAnsi"/>
          <w:b/>
          <w:bCs/>
        </w:rPr>
        <w:t>.</w:t>
      </w:r>
    </w:p>
    <w:p w14:paraId="3A4DBF21" w14:textId="51C7069D" w:rsidR="00A25050" w:rsidRDefault="008049DC" w:rsidP="00A25050">
      <w:pPr>
        <w:rPr>
          <w:rFonts w:cstheme="minorHAnsi"/>
        </w:rPr>
      </w:pPr>
      <w:r w:rsidRPr="008049DC">
        <w:rPr>
          <w:rFonts w:cstheme="minorHAnsi"/>
        </w:rPr>
        <w:t>You can test the following cases:</w:t>
      </w:r>
    </w:p>
    <w:p w14:paraId="3D69CBA0" w14:textId="1DAD9210" w:rsidR="008049DC" w:rsidRDefault="00193FE5" w:rsidP="008049DC">
      <w:pPr>
        <w:pStyle w:val="ListParagraph"/>
        <w:numPr>
          <w:ilvl w:val="0"/>
          <w:numId w:val="4"/>
        </w:numPr>
      </w:pPr>
      <w:r>
        <w:t>The</w:t>
      </w:r>
      <w:r w:rsidR="008049DC">
        <w:t xml:space="preserve"> input is a</w:t>
      </w:r>
      <w:r>
        <w:t xml:space="preserve">n </w:t>
      </w:r>
      <w:r w:rsidR="008049DC">
        <w:t>array</w:t>
      </w:r>
      <w:r>
        <w:t xml:space="preserve"> of numbers</w:t>
      </w:r>
    </w:p>
    <w:p w14:paraId="1EEE762D" w14:textId="4FA3248B" w:rsidR="00193FE5" w:rsidRDefault="00193FE5" w:rsidP="008049DC">
      <w:pPr>
        <w:pStyle w:val="ListParagraph"/>
        <w:numPr>
          <w:ilvl w:val="0"/>
          <w:numId w:val="4"/>
        </w:numPr>
      </w:pPr>
      <w:r>
        <w:t>The input is an empty array</w:t>
      </w:r>
    </w:p>
    <w:p w14:paraId="39A09EB2" w14:textId="3D9D2F72" w:rsidR="00193FE5" w:rsidRDefault="00193FE5" w:rsidP="008049DC">
      <w:pPr>
        <w:pStyle w:val="ListParagraph"/>
        <w:numPr>
          <w:ilvl w:val="0"/>
          <w:numId w:val="4"/>
        </w:numPr>
      </w:pPr>
      <w:proofErr w:type="gramStart"/>
      <w:r>
        <w:t>The  input</w:t>
      </w:r>
      <w:proofErr w:type="gramEnd"/>
      <w:r>
        <w:t xml:space="preserve"> is a non-array input</w:t>
      </w:r>
    </w:p>
    <w:p w14:paraId="64FAECD5" w14:textId="503C43CC" w:rsidR="00193FE5" w:rsidRDefault="00193FE5" w:rsidP="008049DC">
      <w:pPr>
        <w:pStyle w:val="ListParagraph"/>
        <w:numPr>
          <w:ilvl w:val="0"/>
          <w:numId w:val="4"/>
        </w:numPr>
      </w:pPr>
      <w:proofErr w:type="gramStart"/>
      <w:r>
        <w:t>The  input</w:t>
      </w:r>
      <w:proofErr w:type="gramEnd"/>
      <w:r>
        <w:t xml:space="preserve"> is a single element array</w:t>
      </w:r>
    </w:p>
    <w:p w14:paraId="1F8F0CA5" w14:textId="73EB5866" w:rsidR="00193FE5" w:rsidRPr="008049DC" w:rsidRDefault="00193FE5" w:rsidP="008049DC">
      <w:pPr>
        <w:pStyle w:val="ListParagraph"/>
        <w:numPr>
          <w:ilvl w:val="0"/>
          <w:numId w:val="4"/>
        </w:numPr>
      </w:pPr>
      <w:r>
        <w:t>The input is an array with equal elements</w:t>
      </w:r>
    </w:p>
    <w:p w14:paraId="41490FA3" w14:textId="77777777" w:rsidR="003631A2" w:rsidRPr="00FF1586" w:rsidRDefault="003631A2" w:rsidP="003631A2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AE9B137" w14:textId="6338FD90" w:rsidR="003631A2" w:rsidRPr="006D14AA" w:rsidRDefault="003631A2" w:rsidP="003631A2">
      <w:pPr>
        <w:rPr>
          <w:lang w:val="bg-BG"/>
        </w:rPr>
      </w:pPr>
      <w:r w:rsidRPr="006D14AA">
        <w:t xml:space="preserve">You are provided with an implementation of the </w:t>
      </w:r>
      <w:proofErr w:type="spellStart"/>
      <w:r w:rsidR="00A25050" w:rsidRPr="00A25050">
        <w:rPr>
          <w:rFonts w:ascii="Consolas" w:hAnsi="Consolas" w:cstheme="minorHAnsi"/>
          <w:b/>
          <w:bCs/>
        </w:rPr>
        <w:t>arrayAnalyzer</w:t>
      </w:r>
      <w:proofErr w:type="spellEnd"/>
      <w:r w:rsidR="00A25050" w:rsidRPr="006D14AA"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3631A2" w:rsidRPr="00FF1586" w14:paraId="57B128C4" w14:textId="77777777" w:rsidTr="002776EA">
        <w:tc>
          <w:tcPr>
            <w:tcW w:w="9965" w:type="dxa"/>
            <w:shd w:val="clear" w:color="auto" w:fill="D9D9D9" w:themeFill="background1" w:themeFillShade="D9"/>
          </w:tcPr>
          <w:p w14:paraId="62404C04" w14:textId="13324998" w:rsidR="003631A2" w:rsidRPr="007C5585" w:rsidRDefault="003631A2" w:rsidP="002776E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rayAnalyzer</w:t>
            </w:r>
            <w:r w:rsidRPr="007C5585">
              <w:rPr>
                <w:rFonts w:asciiTheme="minorHAnsi" w:hAnsiTheme="minorHAnsi" w:cstheme="minorHAnsi"/>
              </w:rPr>
              <w:t>.js</w:t>
            </w:r>
          </w:p>
        </w:tc>
      </w:tr>
      <w:tr w:rsidR="003631A2" w:rsidRPr="00FF1586" w14:paraId="3D9D9096" w14:textId="77777777" w:rsidTr="002776EA">
        <w:tc>
          <w:tcPr>
            <w:tcW w:w="9965" w:type="dxa"/>
          </w:tcPr>
          <w:p w14:paraId="5EF0CCAB" w14:textId="0C20009A" w:rsidR="003631A2" w:rsidRPr="003631A2" w:rsidRDefault="00776E96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="003631A2" w:rsidRPr="00776E96">
              <w:rPr>
                <w:rStyle w:val="hljs-title"/>
                <w:rFonts w:ascii="Consolas" w:hAnsi="Consolas"/>
                <w:i/>
                <w:iCs/>
                <w:sz w:val="22"/>
                <w:szCs w:val="22"/>
              </w:rPr>
              <w:t>analyzeArray</w:t>
            </w:r>
            <w:proofErr w:type="spellEnd"/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r w:rsidR="003631A2" w:rsidRPr="003631A2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6E8A7CB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(!</w:t>
            </w:r>
            <w:proofErr w:type="spellStart"/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Array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isArray</w:t>
            </w:r>
            <w:proofErr w:type="spellEnd"/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(arr) ||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==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3679F143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lastRenderedPageBreak/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7F295AF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7094E9A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1BD4F08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in =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31B654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ax =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D09E5AE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5FBD3294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i 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; i &lt; </w:t>
            </w:r>
            <w:proofErr w:type="spellStart"/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 i++) {</w:t>
            </w:r>
          </w:p>
          <w:p w14:paraId="784A46F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proofErr w:type="spellStart"/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typeof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arr[i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 !</w:t>
            </w:r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== </w:t>
            </w:r>
            <w:r w:rsidRPr="003631A2">
              <w:rPr>
                <w:rStyle w:val="hljs-string"/>
                <w:rFonts w:ascii="Consolas" w:hAnsi="Consolas"/>
                <w:sz w:val="22"/>
                <w:szCs w:val="22"/>
              </w:rPr>
              <w:t>'number'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491141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5CBDD17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791A754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lt; min) {</w:t>
            </w:r>
          </w:p>
          <w:p w14:paraId="0712594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in = arr[i];</w:t>
            </w:r>
          </w:p>
          <w:p w14:paraId="65F8821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9A473A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gt; max) {</w:t>
            </w:r>
          </w:p>
          <w:p w14:paraId="04F5440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ax = arr[i];</w:t>
            </w:r>
          </w:p>
          <w:p w14:paraId="67964277" w14:textId="77777777" w:rsidR="00A25050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E18BD26" w14:textId="0CEFD39F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661D03D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022A23C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{ min</w:t>
            </w:r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, max, </w:t>
            </w:r>
            <w:r w:rsidRPr="003631A2">
              <w:rPr>
                <w:rStyle w:val="hljs-attr"/>
                <w:rFonts w:ascii="Consolas" w:eastAsiaTheme="majorEastAsia" w:hAnsi="Consolas"/>
                <w:sz w:val="22"/>
                <w:szCs w:val="22"/>
              </w:rPr>
              <w:t>length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: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};</w:t>
            </w:r>
          </w:p>
          <w:p w14:paraId="4275D5F3" w14:textId="32CD3807" w:rsidR="003631A2" w:rsidRPr="003631A2" w:rsidRDefault="003631A2" w:rsidP="003631A2">
            <w:pPr>
              <w:pStyle w:val="HTMLPreformatted"/>
              <w:rPr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</w:tc>
      </w:tr>
    </w:tbl>
    <w:p w14:paraId="6E71DD9F" w14:textId="77777777" w:rsidR="003631A2" w:rsidRPr="003631A2" w:rsidRDefault="003631A2" w:rsidP="003631A2"/>
    <w:p w14:paraId="23BD71EE" w14:textId="2460A123" w:rsidR="00FF1586" w:rsidRPr="00B4122F" w:rsidRDefault="00FF1586" w:rsidP="00B4122F">
      <w:pPr>
        <w:spacing w:before="0" w:after="200"/>
      </w:pPr>
    </w:p>
    <w:sectPr w:rsidR="00FF1586" w:rsidRPr="00B4122F" w:rsidSect="00443CD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18463" w14:textId="77777777" w:rsidR="00443CD7" w:rsidRDefault="00443CD7" w:rsidP="008068A2">
      <w:pPr>
        <w:spacing w:after="0" w:line="240" w:lineRule="auto"/>
      </w:pPr>
      <w:r>
        <w:separator/>
      </w:r>
    </w:p>
  </w:endnote>
  <w:endnote w:type="continuationSeparator" w:id="0">
    <w:p w14:paraId="4C79192B" w14:textId="77777777" w:rsidR="00443CD7" w:rsidRDefault="00443C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000000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F2CA1" w14:textId="77777777" w:rsidR="00443CD7" w:rsidRDefault="00443CD7" w:rsidP="008068A2">
      <w:pPr>
        <w:spacing w:after="0" w:line="240" w:lineRule="auto"/>
      </w:pPr>
      <w:r>
        <w:separator/>
      </w:r>
    </w:p>
  </w:footnote>
  <w:footnote w:type="continuationSeparator" w:id="0">
    <w:p w14:paraId="0C9E3628" w14:textId="77777777" w:rsidR="00443CD7" w:rsidRDefault="00443C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88813">
    <w:abstractNumId w:val="3"/>
  </w:num>
  <w:num w:numId="2" w16cid:durableId="672103110">
    <w:abstractNumId w:val="1"/>
  </w:num>
  <w:num w:numId="3" w16cid:durableId="1557233562">
    <w:abstractNumId w:val="5"/>
  </w:num>
  <w:num w:numId="4" w16cid:durableId="967932391">
    <w:abstractNumId w:val="12"/>
  </w:num>
  <w:num w:numId="5" w16cid:durableId="296843645">
    <w:abstractNumId w:val="11"/>
  </w:num>
  <w:num w:numId="6" w16cid:durableId="2064324736">
    <w:abstractNumId w:val="7"/>
  </w:num>
  <w:num w:numId="7" w16cid:durableId="1747262037">
    <w:abstractNumId w:val="4"/>
  </w:num>
  <w:num w:numId="8" w16cid:durableId="1212691470">
    <w:abstractNumId w:val="9"/>
  </w:num>
  <w:num w:numId="9" w16cid:durableId="119766250">
    <w:abstractNumId w:val="6"/>
  </w:num>
  <w:num w:numId="10" w16cid:durableId="1386873859">
    <w:abstractNumId w:val="8"/>
  </w:num>
  <w:num w:numId="11" w16cid:durableId="1553228019">
    <w:abstractNumId w:val="15"/>
  </w:num>
  <w:num w:numId="12" w16cid:durableId="576287403">
    <w:abstractNumId w:val="14"/>
  </w:num>
  <w:num w:numId="13" w16cid:durableId="1269268414">
    <w:abstractNumId w:val="3"/>
  </w:num>
  <w:num w:numId="14" w16cid:durableId="4290859">
    <w:abstractNumId w:val="3"/>
  </w:num>
  <w:num w:numId="15" w16cid:durableId="1175074610">
    <w:abstractNumId w:val="0"/>
  </w:num>
  <w:num w:numId="16" w16cid:durableId="1928423009">
    <w:abstractNumId w:val="10"/>
  </w:num>
  <w:num w:numId="17" w16cid:durableId="1447457558">
    <w:abstractNumId w:val="13"/>
  </w:num>
  <w:num w:numId="18" w16cid:durableId="1943681576">
    <w:abstractNumId w:val="2"/>
  </w:num>
  <w:num w:numId="19" w16cid:durableId="921371644">
    <w:abstractNumId w:val="2"/>
  </w:num>
  <w:num w:numId="20" w16cid:durableId="1533347975">
    <w:abstractNumId w:val="2"/>
  </w:num>
  <w:num w:numId="21" w16cid:durableId="194907334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4299A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0F4D4F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93FE5"/>
    <w:rsid w:val="001A6728"/>
    <w:rsid w:val="001B7060"/>
    <w:rsid w:val="001C1FCD"/>
    <w:rsid w:val="001D2464"/>
    <w:rsid w:val="001D50AE"/>
    <w:rsid w:val="001E1161"/>
    <w:rsid w:val="001E3FEF"/>
    <w:rsid w:val="001F21EC"/>
    <w:rsid w:val="001F324E"/>
    <w:rsid w:val="002023A3"/>
    <w:rsid w:val="00202683"/>
    <w:rsid w:val="00205507"/>
    <w:rsid w:val="00215178"/>
    <w:rsid w:val="00215FCE"/>
    <w:rsid w:val="002326A7"/>
    <w:rsid w:val="00232E7D"/>
    <w:rsid w:val="00247310"/>
    <w:rsid w:val="00252BA9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E46BA"/>
    <w:rsid w:val="002F0C36"/>
    <w:rsid w:val="00305122"/>
    <w:rsid w:val="003054A4"/>
    <w:rsid w:val="00321696"/>
    <w:rsid w:val="00321A8D"/>
    <w:rsid w:val="003230CF"/>
    <w:rsid w:val="003263F9"/>
    <w:rsid w:val="0033212E"/>
    <w:rsid w:val="0033490F"/>
    <w:rsid w:val="003631A2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0BBF"/>
    <w:rsid w:val="004311CA"/>
    <w:rsid w:val="00437E76"/>
    <w:rsid w:val="00443CD7"/>
    <w:rsid w:val="0047331A"/>
    <w:rsid w:val="0047640B"/>
    <w:rsid w:val="0047644B"/>
    <w:rsid w:val="00476D4B"/>
    <w:rsid w:val="00485979"/>
    <w:rsid w:val="00491748"/>
    <w:rsid w:val="004A7E77"/>
    <w:rsid w:val="004B0253"/>
    <w:rsid w:val="004C0A80"/>
    <w:rsid w:val="004C1B1F"/>
    <w:rsid w:val="004C4232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67E3E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1484D"/>
    <w:rsid w:val="00624212"/>
    <w:rsid w:val="006242A9"/>
    <w:rsid w:val="00624DCF"/>
    <w:rsid w:val="0063342B"/>
    <w:rsid w:val="0063580C"/>
    <w:rsid w:val="00635B4D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435A"/>
    <w:rsid w:val="006E55B4"/>
    <w:rsid w:val="006E7E50"/>
    <w:rsid w:val="007034D6"/>
    <w:rsid w:val="00704432"/>
    <w:rsid w:val="007051DF"/>
    <w:rsid w:val="007058D5"/>
    <w:rsid w:val="00724DA4"/>
    <w:rsid w:val="007302E1"/>
    <w:rsid w:val="0073437E"/>
    <w:rsid w:val="00763912"/>
    <w:rsid w:val="00774E44"/>
    <w:rsid w:val="00776E9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49DC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664E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0E09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A38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34D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25050"/>
    <w:rsid w:val="00A35790"/>
    <w:rsid w:val="00A41A9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3740"/>
    <w:rsid w:val="00AC60FE"/>
    <w:rsid w:val="00AC77AD"/>
    <w:rsid w:val="00AD3214"/>
    <w:rsid w:val="00AD4D79"/>
    <w:rsid w:val="00AE05D3"/>
    <w:rsid w:val="00AE355A"/>
    <w:rsid w:val="00B05CDF"/>
    <w:rsid w:val="00B148DD"/>
    <w:rsid w:val="00B20806"/>
    <w:rsid w:val="00B2472A"/>
    <w:rsid w:val="00B4122F"/>
    <w:rsid w:val="00B51E4C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0843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04DC7"/>
    <w:rsid w:val="00E24C6A"/>
    <w:rsid w:val="00E25811"/>
    <w:rsid w:val="00E32F85"/>
    <w:rsid w:val="00E36FD8"/>
    <w:rsid w:val="00E37380"/>
    <w:rsid w:val="00E465C4"/>
    <w:rsid w:val="00E5779E"/>
    <w:rsid w:val="00E61630"/>
    <w:rsid w:val="00E63F64"/>
    <w:rsid w:val="00E7324C"/>
    <w:rsid w:val="00E7358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75F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8489D"/>
    <w:rsid w:val="00F96D0D"/>
    <w:rsid w:val="00F976AD"/>
    <w:rsid w:val="00FA6461"/>
    <w:rsid w:val="00FB1405"/>
    <w:rsid w:val="00FC74F2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  <w:style w:type="paragraph" w:customStyle="1" w:styleId="Body">
    <w:name w:val="Body"/>
    <w:rsid w:val="004859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styleId="HTMLCode">
    <w:name w:val="HTML Code"/>
    <w:basedOn w:val="DefaultParagraphFont"/>
    <w:uiPriority w:val="99"/>
    <w:semiHidden/>
    <w:unhideWhenUsed/>
    <w:rsid w:val="003631A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631A2"/>
  </w:style>
  <w:style w:type="character" w:customStyle="1" w:styleId="hljs-title">
    <w:name w:val="hljs-title"/>
    <w:basedOn w:val="DefaultParagraphFont"/>
    <w:rsid w:val="003631A2"/>
  </w:style>
  <w:style w:type="character" w:customStyle="1" w:styleId="hljs-params">
    <w:name w:val="hljs-params"/>
    <w:basedOn w:val="DefaultParagraphFont"/>
    <w:rsid w:val="003631A2"/>
  </w:style>
  <w:style w:type="character" w:customStyle="1" w:styleId="hljs-property">
    <w:name w:val="hljs-property"/>
    <w:basedOn w:val="DefaultParagraphFont"/>
    <w:rsid w:val="003631A2"/>
  </w:style>
  <w:style w:type="character" w:customStyle="1" w:styleId="hljs-number">
    <w:name w:val="hljs-number"/>
    <w:basedOn w:val="DefaultParagraphFont"/>
    <w:rsid w:val="003631A2"/>
  </w:style>
  <w:style w:type="character" w:customStyle="1" w:styleId="hljs-literal">
    <w:name w:val="hljs-literal"/>
    <w:basedOn w:val="DefaultParagraphFont"/>
    <w:rsid w:val="003631A2"/>
  </w:style>
  <w:style w:type="character" w:customStyle="1" w:styleId="hljs-string">
    <w:name w:val="hljs-string"/>
    <w:basedOn w:val="DefaultParagraphFont"/>
    <w:rsid w:val="003631A2"/>
  </w:style>
  <w:style w:type="character" w:customStyle="1" w:styleId="hljs-attr">
    <w:name w:val="hljs-attr"/>
    <w:basedOn w:val="DefaultParagraphFont"/>
    <w:rsid w:val="00363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9/Unit-Testing-with-J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4A33F-0DD3-49D8-905E-3DB737C6F3A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944EB18D-1338-4BBC-9438-77835F1FD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053A4F-0359-4127-8BB4-734FF2BB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5</Pages>
  <Words>1039</Words>
  <Characters>592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89</cp:revision>
  <cp:lastPrinted>2023-05-04T05:51:00Z</cp:lastPrinted>
  <dcterms:created xsi:type="dcterms:W3CDTF">2019-11-12T12:29:00Z</dcterms:created>
  <dcterms:modified xsi:type="dcterms:W3CDTF">2024-01-25T14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